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Pr="005A2BD1" w:rsidRDefault="001D2A8E" w:rsidP="001D2A8E">
      <w:pPr>
        <w:pStyle w:val="afc"/>
      </w:pPr>
      <w:bookmarkStart w:id="0" w:name="_GoBack"/>
      <w:bookmarkEnd w:id="0"/>
      <w:r w:rsidRPr="001D2A8E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8733</wp:posOffset>
            </wp:positionH>
            <wp:positionV relativeFrom="paragraph">
              <wp:posOffset>-457835</wp:posOffset>
            </wp:positionV>
            <wp:extent cx="5641975" cy="5963920"/>
            <wp:effectExtent l="0" t="0" r="0" b="0"/>
            <wp:wrapNone/>
            <wp:docPr id="1" name="图片 1" descr="D:\桌面\#####考研#####\数学笔记\Math_note\例题\Image_20200730_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桌面\#####考研#####\数学笔记\Math_note\例题\Image_20200730_000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975" cy="596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2A8E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4662</wp:posOffset>
            </wp:positionH>
            <wp:positionV relativeFrom="paragraph">
              <wp:posOffset>5440813</wp:posOffset>
            </wp:positionV>
            <wp:extent cx="5591810" cy="4858385"/>
            <wp:effectExtent l="0" t="0" r="8890" b="0"/>
            <wp:wrapNone/>
            <wp:docPr id="2" name="图片 2" descr="D:\桌面\#####考研#####\数学笔记\Math_note\例题\Image_20200730_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桌面\#####考研#####\数学笔记\Math_note\例题\Image_20200730_000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810" cy="485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73F19" w:rsidRPr="005A2BD1" w:rsidSect="006F7E1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DB4" w:rsidRDefault="00777DB4" w:rsidP="009064E7">
      <w:pPr>
        <w:ind w:firstLine="480"/>
      </w:pPr>
      <w:r>
        <w:separator/>
      </w:r>
    </w:p>
  </w:endnote>
  <w:endnote w:type="continuationSeparator" w:id="0">
    <w:p w:rsidR="00777DB4" w:rsidRDefault="00777DB4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DB4" w:rsidRDefault="00777DB4" w:rsidP="009064E7">
      <w:pPr>
        <w:ind w:firstLine="480"/>
      </w:pPr>
      <w:r>
        <w:separator/>
      </w:r>
    </w:p>
  </w:footnote>
  <w:footnote w:type="continuationSeparator" w:id="0">
    <w:p w:rsidR="00777DB4" w:rsidRDefault="00777DB4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2433C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2A8E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77DB4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2433C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CB90DDB"/>
  <w15:chartTrackingRefBased/>
  <w15:docId w15:val="{5E8F7BFB-418D-48FD-9C22-A1882ECBF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A548F-E300-48C4-BF4E-71FF00BE0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Company>北京理工大学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3</cp:revision>
  <cp:lastPrinted>2020-07-31T11:23:00Z</cp:lastPrinted>
  <dcterms:created xsi:type="dcterms:W3CDTF">2020-07-31T11:21:00Z</dcterms:created>
  <dcterms:modified xsi:type="dcterms:W3CDTF">2020-07-31T11:23:00Z</dcterms:modified>
</cp:coreProperties>
</file>